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EDF01" w14:textId="062D7977" w:rsidR="007066AF" w:rsidRDefault="00A663BA" w:rsidP="00A14B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{title}</w:t>
      </w:r>
    </w:p>
    <w:p w14:paraId="676A7E18" w14:textId="77777777" w:rsidR="007A26C6" w:rsidRDefault="007A26C6" w:rsidP="007A26C6">
      <w:pPr>
        <w:rPr>
          <w:rFonts w:ascii="Times New Roman" w:hAnsi="Times New Roman" w:cs="Times New Roman"/>
          <w:bCs/>
          <w:sz w:val="24"/>
          <w:szCs w:val="24"/>
        </w:rPr>
        <w:sectPr w:rsidR="007A26C6" w:rsidSect="009C40D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946E23" w14:textId="3928DBD8" w:rsidR="001062DA" w:rsidRPr="001062DA" w:rsidRDefault="00A663BA" w:rsidP="001062DA">
      <w:pPr>
        <w:jc w:val="center"/>
        <w:rPr>
          <w:rFonts w:ascii="Times New Roman" w:hAnsi="Times New Roman" w:cs="Times New Roman"/>
          <w:bCs/>
          <w:sz w:val="24"/>
          <w:szCs w:val="24"/>
        </w:rPr>
        <w:sectPr w:rsidR="001062DA" w:rsidRPr="001062DA" w:rsidSect="00196C6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>{name}</w:t>
      </w:r>
      <w:r w:rsidR="007A26C6">
        <w:rPr>
          <w:rFonts w:ascii="Times New Roman" w:hAnsi="Times New Roman" w:cs="Times New Roman"/>
          <w:bCs/>
          <w:sz w:val="24"/>
          <w:szCs w:val="24"/>
        </w:rPr>
        <w:br/>
      </w:r>
      <w:r>
        <w:rPr>
          <w:rFonts w:ascii="Times New Roman" w:hAnsi="Times New Roman" w:cs="Times New Roman"/>
          <w:bCs/>
          <w:sz w:val="24"/>
          <w:szCs w:val="24"/>
        </w:rPr>
        <w:t>{class}</w:t>
      </w:r>
      <w:r w:rsidR="004F134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F1344">
        <w:rPr>
          <w:rFonts w:ascii="Times New Roman" w:hAnsi="Times New Roman" w:cs="Times New Roman"/>
          <w:bCs/>
          <w:sz w:val="24"/>
          <w:szCs w:val="24"/>
        </w:rPr>
        <w:br/>
      </w:r>
      <w:r>
        <w:rPr>
          <w:rFonts w:ascii="Times New Roman" w:hAnsi="Times New Roman" w:cs="Times New Roman"/>
          <w:bCs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}</w:t>
      </w:r>
      <w:r w:rsidR="007A26C6">
        <w:rPr>
          <w:rFonts w:ascii="Times New Roman" w:hAnsi="Times New Roman" w:cs="Times New Roman"/>
          <w:bCs/>
          <w:sz w:val="24"/>
          <w:szCs w:val="24"/>
        </w:rPr>
        <w:br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{email}</w:t>
      </w:r>
    </w:p>
    <w:p w14:paraId="39E8D2D8" w14:textId="677A5825" w:rsidR="00AA6736" w:rsidRPr="005E6BAA" w:rsidRDefault="00AA6736" w:rsidP="00296621">
      <w:pPr>
        <w:rPr>
          <w:rFonts w:ascii="Times New Roman" w:hAnsi="Times New Roman" w:cs="Times New Roman"/>
          <w:b/>
          <w:sz w:val="24"/>
          <w:szCs w:val="24"/>
        </w:rPr>
      </w:pPr>
      <w:r w:rsidRPr="005E6BAA">
        <w:rPr>
          <w:rFonts w:ascii="Times New Roman" w:hAnsi="Times New Roman" w:cs="Times New Roman"/>
          <w:b/>
          <w:sz w:val="24"/>
          <w:szCs w:val="24"/>
        </w:rPr>
        <w:t>Abstract:</w:t>
      </w:r>
    </w:p>
    <w:p w14:paraId="5AE5E0FB" w14:textId="77777777" w:rsidR="007A26C6" w:rsidRDefault="007A26C6" w:rsidP="007A26C6">
      <w:pPr>
        <w:rPr>
          <w:rFonts w:ascii="Times New Roman" w:hAnsi="Times New Roman" w:cs="Times New Roman"/>
          <w:i/>
          <w:iCs/>
          <w:sz w:val="20"/>
          <w:szCs w:val="20"/>
        </w:rPr>
        <w:sectPr w:rsidR="007A26C6" w:rsidSect="00196C60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1D6B28C" w14:textId="77777777" w:rsidR="00B668FC" w:rsidRDefault="00B668FC" w:rsidP="00B668FC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{#hasAbs</w:t>
      </w:r>
      <w:proofErr w:type="gramStart"/>
      <w:r>
        <w:rPr>
          <w:rFonts w:ascii="Times New Roman" w:hAnsi="Times New Roman" w:cs="Times New Roman"/>
          <w:i/>
          <w:iCs/>
          <w:sz w:val="20"/>
          <w:szCs w:val="20"/>
        </w:rPr>
        <w:t>1}{</w:t>
      </w:r>
      <w:proofErr w:type="gramEnd"/>
      <w:r>
        <w:rPr>
          <w:rFonts w:ascii="Times New Roman" w:hAnsi="Times New Roman" w:cs="Times New Roman"/>
          <w:i/>
          <w:iCs/>
          <w:sz w:val="20"/>
          <w:szCs w:val="20"/>
        </w:rPr>
        <w:t>Abs1}{/hasAbs1}{#hasAbs2}{Abs2}{/hasAbs2}</w:t>
      </w:r>
    </w:p>
    <w:p w14:paraId="448C728F" w14:textId="77777777" w:rsidR="00B668FC" w:rsidRDefault="00B668FC" w:rsidP="00B668FC">
      <w:pPr>
        <w:spacing w:after="0"/>
        <w:rPr>
          <w:rFonts w:ascii="Times New Roman" w:hAnsi="Times New Roman" w:cs="Times New Roman"/>
          <w:i/>
          <w:iCs/>
          <w:sz w:val="20"/>
          <w:szCs w:val="20"/>
          <w:lang w:val="en-US"/>
        </w:rPr>
        <w:sectPr w:rsidR="00B668FC">
          <w:type w:val="continuous"/>
          <w:pgSz w:w="11906" w:h="16838"/>
          <w:pgMar w:top="1440" w:right="1440" w:bottom="1440" w:left="1440" w:header="708" w:footer="708" w:gutter="0"/>
          <w:cols w:num="2" w:space="709"/>
        </w:sectPr>
      </w:pPr>
    </w:p>
    <w:p w14:paraId="5B13BFA6" w14:textId="77777777" w:rsidR="00B668FC" w:rsidRDefault="00B668FC" w:rsidP="00B668FC">
      <w:pPr>
        <w:spacing w:after="0"/>
        <w:rPr>
          <w:rFonts w:ascii="Times New Roman" w:hAnsi="Times New Roman" w:cs="Times New Roman"/>
          <w:i/>
          <w:iCs/>
          <w:sz w:val="20"/>
          <w:szCs w:val="20"/>
        </w:rPr>
        <w:sectPr w:rsidR="00B668FC">
          <w:type w:val="continuous"/>
          <w:pgSz w:w="11906" w:h="16838"/>
          <w:pgMar w:top="1440" w:right="1440" w:bottom="1440" w:left="1440" w:header="708" w:footer="708" w:gutter="0"/>
          <w:cols w:space="720"/>
        </w:sectPr>
      </w:pPr>
    </w:p>
    <w:p w14:paraId="2940411D" w14:textId="77777777" w:rsidR="00AA6736" w:rsidRPr="007A26C6" w:rsidRDefault="00AA6736" w:rsidP="007A26C6">
      <w:pPr>
        <w:jc w:val="both"/>
        <w:rPr>
          <w:rFonts w:ascii="Times New Roman" w:hAnsi="Times New Roman" w:cs="Times New Roman"/>
          <w:i/>
          <w:iCs/>
          <w:sz w:val="20"/>
          <w:szCs w:val="20"/>
        </w:rPr>
      </w:pPr>
      <w:bookmarkStart w:id="0" w:name="_GoBack"/>
      <w:bookmarkEnd w:id="0"/>
    </w:p>
    <w:sectPr w:rsidR="00AA6736" w:rsidRPr="007A26C6" w:rsidSect="007A26C6">
      <w:type w:val="continuous"/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trCwMDc0NTYwNjRT0lEKTi0uzszPAykwrQUAG0GVzCwAAAA="/>
  </w:docVars>
  <w:rsids>
    <w:rsidRoot w:val="00296621"/>
    <w:rsid w:val="00061186"/>
    <w:rsid w:val="001062DA"/>
    <w:rsid w:val="001C788D"/>
    <w:rsid w:val="0024603D"/>
    <w:rsid w:val="00267D5A"/>
    <w:rsid w:val="00296621"/>
    <w:rsid w:val="00377A96"/>
    <w:rsid w:val="004F1344"/>
    <w:rsid w:val="005D0D3B"/>
    <w:rsid w:val="005E6BAA"/>
    <w:rsid w:val="007066AF"/>
    <w:rsid w:val="007A26C6"/>
    <w:rsid w:val="009C40DA"/>
    <w:rsid w:val="00A14B90"/>
    <w:rsid w:val="00A663BA"/>
    <w:rsid w:val="00AA6736"/>
    <w:rsid w:val="00B668FC"/>
    <w:rsid w:val="00E20CA9"/>
    <w:rsid w:val="00F70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72A64"/>
  <w15:chartTrackingRefBased/>
  <w15:docId w15:val="{35A79E64-5D8D-4941-A25A-EC8FFB37B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67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A6736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3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12F15-305B-415F-A784-B423162FF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</Words>
  <Characters>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 REDDY</dc:creator>
  <cp:keywords/>
  <dc:description/>
  <cp:lastModifiedBy>saravanan jodavula</cp:lastModifiedBy>
  <cp:revision>4</cp:revision>
  <dcterms:created xsi:type="dcterms:W3CDTF">2020-01-20T18:16:00Z</dcterms:created>
  <dcterms:modified xsi:type="dcterms:W3CDTF">2020-01-20T18:32:00Z</dcterms:modified>
</cp:coreProperties>
</file>